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3e7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8457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4a1c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44d0f5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896a9eb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3e40fcc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78087001"/>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